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6C99E" w14:textId="77777777" w:rsidR="00F93A67" w:rsidRDefault="00F93A67" w:rsidP="00B049A7">
      <w:pPr>
        <w:pStyle w:val="a3"/>
        <w:framePr w:w="1561" w:h="421" w:hRule="exact" w:wrap="auto" w:vAnchor="page" w:hAnchor="page" w:x="1134" w:y="1148"/>
        <w:spacing w:line="250" w:lineRule="exact"/>
        <w:ind w:right="-23" w:firstLine="5"/>
        <w:rPr>
          <w:rFonts w:cstheme="minorBidi"/>
          <w:sz w:val="12"/>
          <w:szCs w:val="12"/>
          <w:lang w:eastAsia="zh-TW"/>
        </w:rPr>
      </w:pPr>
      <w:r>
        <w:rPr>
          <w:rFonts w:hint="eastAsia"/>
          <w:color w:val="000000"/>
          <w:lang w:eastAsia="zh-TW"/>
        </w:rPr>
        <w:t>別添付</w:t>
      </w:r>
    </w:p>
    <w:p w14:paraId="37E16606" w14:textId="77777777" w:rsidR="00F93A67" w:rsidRDefault="00F93A67" w:rsidP="00F93A67">
      <w:pPr>
        <w:pStyle w:val="a3"/>
        <w:framePr w:w="9653" w:h="2836" w:hRule="exact" w:wrap="auto" w:vAnchor="page" w:hAnchor="page" w:x="1153" w:y="1513"/>
        <w:spacing w:line="250" w:lineRule="exact"/>
        <w:ind w:right="-23"/>
        <w:jc w:val="center"/>
        <w:rPr>
          <w:rFonts w:cstheme="minorBidi"/>
          <w:sz w:val="12"/>
          <w:szCs w:val="12"/>
          <w:lang w:eastAsia="zh-TW"/>
        </w:rPr>
      </w:pPr>
      <w:bookmarkStart w:id="0" w:name="_Hlk108650439"/>
      <w:r>
        <w:rPr>
          <w:rFonts w:hint="eastAsia"/>
          <w:color w:val="000000"/>
          <w:lang w:eastAsia="zh-TW"/>
        </w:rPr>
        <w:t>誓     約     書</w:t>
      </w:r>
    </w:p>
    <w:p w14:paraId="5D13D3C9" w14:textId="77777777" w:rsidR="00F93A67" w:rsidRDefault="00F93A67" w:rsidP="00F93A67">
      <w:pPr>
        <w:pStyle w:val="a3"/>
        <w:framePr w:w="9653" w:h="2836" w:hRule="exact" w:wrap="auto" w:vAnchor="page" w:hAnchor="page" w:x="1153" w:y="1513"/>
        <w:spacing w:before="115" w:line="250" w:lineRule="exact"/>
        <w:ind w:right="-23" w:firstLine="250"/>
        <w:rPr>
          <w:rFonts w:cstheme="minorBidi"/>
          <w:sz w:val="12"/>
          <w:szCs w:val="12"/>
          <w:lang w:eastAsia="zh-TW"/>
        </w:rPr>
      </w:pPr>
      <w:bookmarkStart w:id="1" w:name="_Hlk108650451"/>
      <w:bookmarkEnd w:id="0"/>
      <w:r>
        <w:rPr>
          <w:rFonts w:hint="eastAsia"/>
          <w:color w:val="000000"/>
          <w:lang w:eastAsia="zh-TW"/>
        </w:rPr>
        <w:t>□  私</w:t>
      </w:r>
    </w:p>
    <w:p w14:paraId="5CB0BD87" w14:textId="4D77FD9E" w:rsidR="00F93A67" w:rsidRPr="00A41382" w:rsidRDefault="00F93A67" w:rsidP="00F93A67">
      <w:pPr>
        <w:pStyle w:val="a3"/>
        <w:framePr w:w="9653" w:h="2836" w:hRule="exact" w:wrap="auto" w:vAnchor="page" w:hAnchor="page" w:x="1153" w:y="1513"/>
        <w:spacing w:before="115" w:line="250" w:lineRule="exact"/>
        <w:ind w:right="-23" w:firstLine="250"/>
        <w:rPr>
          <w:rFonts w:eastAsia="PMingLiU" w:cstheme="minorBidi"/>
          <w:sz w:val="12"/>
          <w:szCs w:val="12"/>
          <w:lang w:eastAsia="zh-TW"/>
        </w:rPr>
      </w:pPr>
      <w:r>
        <w:rPr>
          <w:rFonts w:hint="eastAsia"/>
          <w:color w:val="000000"/>
          <w:lang w:eastAsia="zh-TW"/>
        </w:rPr>
        <w:t>□  当</w:t>
      </w:r>
      <w:r w:rsidR="00F34B12">
        <w:rPr>
          <w:rFonts w:asciiTheme="minorEastAsia" w:eastAsiaTheme="minorEastAsia" w:hAnsiTheme="minorEastAsia" w:hint="eastAsia"/>
          <w:color w:val="000000"/>
        </w:rPr>
        <w:t>法人</w:t>
      </w:r>
    </w:p>
    <w:p w14:paraId="0363D962" w14:textId="77777777" w:rsidR="00F93A67" w:rsidRDefault="00F93A67" w:rsidP="00F93A67">
      <w:pPr>
        <w:pStyle w:val="a3"/>
        <w:framePr w:w="9653" w:h="2836" w:hRule="exact" w:wrap="auto" w:vAnchor="page" w:hAnchor="page" w:x="1153" w:y="1513"/>
        <w:spacing w:line="350" w:lineRule="exact"/>
        <w:ind w:right="-23" w:firstLine="5"/>
        <w:rPr>
          <w:rFonts w:cstheme="minorBidi"/>
          <w:sz w:val="12"/>
          <w:szCs w:val="12"/>
        </w:rPr>
      </w:pPr>
      <w:r>
        <w:rPr>
          <w:rFonts w:hint="eastAsia"/>
          <w:color w:val="000000"/>
        </w:rPr>
        <w:t>は、下記１及び２のいずれにも該当しません。 また、将来においても該当することはありません。</w:t>
      </w:r>
    </w:p>
    <w:p w14:paraId="28974950" w14:textId="77777777" w:rsidR="00F93A67" w:rsidRDefault="00F93A67" w:rsidP="00F93A67">
      <w:pPr>
        <w:pStyle w:val="a3"/>
        <w:framePr w:w="9653" w:h="2836" w:hRule="exact" w:wrap="auto" w:vAnchor="page" w:hAnchor="page" w:x="1153" w:y="1513"/>
        <w:spacing w:line="350" w:lineRule="exact"/>
        <w:ind w:right="-23" w:firstLine="259"/>
        <w:rPr>
          <w:rFonts w:cstheme="minorBidi"/>
          <w:sz w:val="12"/>
          <w:szCs w:val="12"/>
        </w:rPr>
      </w:pPr>
      <w:r>
        <w:rPr>
          <w:rFonts w:hint="eastAsia"/>
          <w:color w:val="000000"/>
        </w:rPr>
        <w:t>この誓約が虚偽であり、又はこの誓約に反したことにより、当方が不利益を被ることとなっても、異議は一切申し立てません。</w:t>
      </w:r>
    </w:p>
    <w:p w14:paraId="4EE44B31" w14:textId="77777777" w:rsidR="00F93A67" w:rsidRDefault="00F93A67" w:rsidP="00F93A67">
      <w:pPr>
        <w:pStyle w:val="a3"/>
        <w:framePr w:w="9653" w:h="2836" w:hRule="exact" w:wrap="auto" w:vAnchor="page" w:hAnchor="page" w:x="1153" w:y="1513"/>
        <w:spacing w:before="115" w:line="250" w:lineRule="exact"/>
        <w:ind w:right="-23" w:firstLine="240"/>
        <w:rPr>
          <w:rFonts w:cstheme="minorBidi"/>
          <w:sz w:val="12"/>
          <w:szCs w:val="12"/>
        </w:rPr>
      </w:pPr>
      <w:r>
        <w:rPr>
          <w:rFonts w:hint="eastAsia"/>
          <w:color w:val="000000"/>
        </w:rPr>
        <w:t>また、 当方の個人情報を警察に提供することについて同意します。</w:t>
      </w:r>
    </w:p>
    <w:p w14:paraId="27257B6E" w14:textId="77777777" w:rsidR="00F93A67" w:rsidRDefault="00F93A67" w:rsidP="00F93A67">
      <w:pPr>
        <w:pStyle w:val="a3"/>
        <w:framePr w:w="9653" w:h="2836" w:hRule="exact" w:wrap="auto" w:vAnchor="page" w:hAnchor="page" w:x="1153" w:y="1513"/>
        <w:spacing w:before="115" w:line="250" w:lineRule="exact"/>
        <w:ind w:right="-23"/>
        <w:jc w:val="center"/>
        <w:rPr>
          <w:rFonts w:cstheme="minorBidi"/>
          <w:sz w:val="12"/>
          <w:szCs w:val="12"/>
        </w:rPr>
      </w:pPr>
      <w:r>
        <w:rPr>
          <w:rFonts w:hint="eastAsia"/>
          <w:color w:val="000000"/>
        </w:rPr>
        <w:t>記</w:t>
      </w:r>
    </w:p>
    <w:bookmarkEnd w:id="1"/>
    <w:p w14:paraId="63FD02A0" w14:textId="77777777" w:rsidR="00F93A67" w:rsidRDefault="00F93A67" w:rsidP="00FD5150">
      <w:pPr>
        <w:pStyle w:val="a3"/>
        <w:framePr w:w="9646" w:h="4981" w:hRule="exact" w:wrap="auto" w:vAnchor="page" w:hAnchor="page" w:x="1216" w:y="4516"/>
        <w:spacing w:line="0" w:lineRule="atLeast"/>
        <w:ind w:right="-23" w:firstLine="5"/>
        <w:rPr>
          <w:rFonts w:cstheme="minorBidi"/>
          <w:sz w:val="12"/>
          <w:szCs w:val="12"/>
        </w:rPr>
      </w:pPr>
      <w:r>
        <w:rPr>
          <w:rFonts w:hint="eastAsia"/>
          <w:color w:val="000000"/>
        </w:rPr>
        <w:t xml:space="preserve">１   </w:t>
      </w:r>
      <w:bookmarkStart w:id="2" w:name="_Hlk108650527"/>
      <w:r>
        <w:rPr>
          <w:rFonts w:hint="eastAsia"/>
          <w:color w:val="000000"/>
        </w:rPr>
        <w:t>契約の相手方として不適当な者</w:t>
      </w:r>
      <w:bookmarkEnd w:id="2"/>
    </w:p>
    <w:p w14:paraId="7C5AA1E4" w14:textId="77777777" w:rsidR="00317B95" w:rsidRDefault="00F93A67" w:rsidP="00FD5150">
      <w:pPr>
        <w:pStyle w:val="a3"/>
        <w:framePr w:w="9646" w:h="4981" w:hRule="exact" w:wrap="auto" w:vAnchor="page" w:hAnchor="page" w:x="1216" w:y="4516"/>
        <w:spacing w:before="115" w:line="0" w:lineRule="atLeast"/>
        <w:ind w:left="480" w:right="-23" w:hangingChars="200" w:hanging="480"/>
        <w:rPr>
          <w:rFonts w:asciiTheme="minorEastAsia" w:eastAsiaTheme="minorEastAsia" w:hAnsiTheme="minorEastAsia"/>
          <w:color w:val="000000"/>
        </w:rPr>
      </w:pPr>
      <w:r>
        <w:rPr>
          <w:rFonts w:asciiTheme="minorEastAsia" w:eastAsiaTheme="minorEastAsia" w:hAnsiTheme="minorEastAsia" w:hint="eastAsia"/>
          <w:color w:val="000000"/>
        </w:rPr>
        <w:t>（１）</w:t>
      </w:r>
      <w:bookmarkStart w:id="3" w:name="_Hlk108650594"/>
      <w:r w:rsidRPr="00F93A67">
        <w:rPr>
          <w:rFonts w:asciiTheme="minorEastAsia" w:eastAsiaTheme="minorEastAsia" w:hAnsiTheme="minorEastAsia" w:hint="eastAsia"/>
          <w:color w:val="000000"/>
        </w:rPr>
        <w:t>法人等（個人、法人又は団体をいう。）の役員等（個人である場合はその者、法人である場合は役員又は支店若しくは営業所（常時契約を締結する事務所をいう。）の代表者、団体である場合は代表者、理事等、その他経営に実質的に関与している者をいう。）が、暴力団（暴力団員による不当な行為の防止等に関する法律（平成３年法律第</w:t>
      </w:r>
      <w:r w:rsidR="00B600F1">
        <w:rPr>
          <w:rFonts w:asciiTheme="minorEastAsia" w:eastAsiaTheme="minorEastAsia" w:hAnsiTheme="minorEastAsia" w:hint="eastAsia"/>
          <w:color w:val="000000"/>
        </w:rPr>
        <w:t>７７</w:t>
      </w:r>
      <w:r>
        <w:rPr>
          <w:rFonts w:asciiTheme="minorEastAsia" w:eastAsiaTheme="minorEastAsia" w:hAnsiTheme="minorEastAsia" w:hint="eastAsia"/>
          <w:color w:val="000000"/>
        </w:rPr>
        <w:t>号）</w:t>
      </w:r>
      <w:r w:rsidRPr="00F93A67">
        <w:rPr>
          <w:rFonts w:asciiTheme="minorEastAsia" w:eastAsiaTheme="minorEastAsia" w:hAnsiTheme="minorEastAsia" w:hint="eastAsia"/>
          <w:color w:val="000000"/>
        </w:rPr>
        <w:t>第２条第２号に規定する暴力団をいう。以下同じ</w:t>
      </w:r>
      <w:r>
        <w:rPr>
          <w:rFonts w:asciiTheme="minorEastAsia" w:eastAsiaTheme="minorEastAsia" w:hAnsiTheme="minorEastAsia" w:hint="eastAsia"/>
          <w:color w:val="000000"/>
        </w:rPr>
        <w:t>。</w:t>
      </w:r>
      <w:r w:rsidRPr="00F93A67">
        <w:rPr>
          <w:rFonts w:asciiTheme="minorEastAsia" w:eastAsiaTheme="minorEastAsia" w:hAnsiTheme="minorEastAsia" w:hint="eastAsia"/>
          <w:color w:val="000000"/>
        </w:rPr>
        <w:t>）又は暴力団員（同法第２条第６号に規定する暴力団員をいう。以下同じ。）であるとき</w:t>
      </w:r>
      <w:bookmarkEnd w:id="3"/>
    </w:p>
    <w:p w14:paraId="3C01AC01" w14:textId="77777777" w:rsidR="00317B95" w:rsidRDefault="00317B95" w:rsidP="00FD5150">
      <w:pPr>
        <w:pStyle w:val="a3"/>
        <w:framePr w:w="9646" w:h="4981" w:hRule="exact" w:wrap="auto" w:vAnchor="page" w:hAnchor="page" w:x="1216" w:y="4516"/>
        <w:spacing w:before="115" w:line="0" w:lineRule="atLeast"/>
        <w:ind w:left="480" w:right="-23" w:hangingChars="200" w:hanging="480"/>
        <w:rPr>
          <w:rFonts w:asciiTheme="minorEastAsia" w:eastAsiaTheme="minorEastAsia" w:hAnsiTheme="minorEastAsia"/>
          <w:color w:val="000000"/>
        </w:rPr>
      </w:pPr>
      <w:r>
        <w:rPr>
          <w:rFonts w:asciiTheme="minorEastAsia" w:eastAsiaTheme="minorEastAsia" w:hAnsiTheme="minorEastAsia" w:hint="eastAsia"/>
          <w:color w:val="000000"/>
        </w:rPr>
        <w:t>（</w:t>
      </w:r>
      <w:r w:rsidR="00F93A67">
        <w:rPr>
          <w:rFonts w:asciiTheme="minorEastAsia" w:eastAsiaTheme="minorEastAsia" w:hAnsiTheme="minorEastAsia" w:hint="eastAsia"/>
          <w:color w:val="000000"/>
        </w:rPr>
        <w:t>２)</w:t>
      </w:r>
      <w:r w:rsidR="00F93A67" w:rsidRPr="00F93A67">
        <w:rPr>
          <w:rFonts w:asciiTheme="minorEastAsia" w:eastAsiaTheme="minorEastAsia" w:hAnsiTheme="minorEastAsia" w:hint="eastAsia"/>
          <w:color w:val="000000"/>
        </w:rPr>
        <w:t xml:space="preserve"> </w:t>
      </w:r>
      <w:bookmarkStart w:id="4" w:name="_Hlk108650603"/>
      <w:r w:rsidR="00F93A67" w:rsidRPr="00F93A67">
        <w:rPr>
          <w:rFonts w:asciiTheme="minorEastAsia" w:eastAsiaTheme="minorEastAsia" w:hAnsiTheme="minorEastAsia" w:hint="eastAsia"/>
          <w:color w:val="000000"/>
        </w:rPr>
        <w:t>役員等が、自己、自社若しくは第三者の不正の利益を図る目的、又は第三者に損害を加える目的をもって、暴力団又は暴力団員を利用するなどしているとき</w:t>
      </w:r>
      <w:bookmarkEnd w:id="4"/>
    </w:p>
    <w:p w14:paraId="273065BA" w14:textId="77777777" w:rsidR="00F93A67" w:rsidRPr="00317B95" w:rsidRDefault="00317B95" w:rsidP="00FD5150">
      <w:pPr>
        <w:pStyle w:val="a3"/>
        <w:framePr w:w="9646" w:h="4981" w:hRule="exact" w:wrap="auto" w:vAnchor="page" w:hAnchor="page" w:x="1216" w:y="4516"/>
        <w:spacing w:before="115" w:line="0" w:lineRule="atLeast"/>
        <w:ind w:right="-23"/>
        <w:rPr>
          <w:rFonts w:asciiTheme="minorEastAsia" w:eastAsiaTheme="minorEastAsia" w:hAnsiTheme="minorEastAsia"/>
          <w:color w:val="000000"/>
        </w:rPr>
      </w:pPr>
      <w:r>
        <w:rPr>
          <w:rFonts w:asciiTheme="minorEastAsia" w:eastAsiaTheme="minorEastAsia" w:hAnsiTheme="minorEastAsia" w:hint="eastAsia"/>
          <w:color w:val="000000"/>
        </w:rPr>
        <w:t>（</w:t>
      </w:r>
      <w:r w:rsidR="00F93A67">
        <w:rPr>
          <w:rFonts w:asciiTheme="minorEastAsia" w:eastAsiaTheme="minorEastAsia" w:hAnsiTheme="minorEastAsia" w:hint="eastAsia"/>
          <w:color w:val="000000"/>
        </w:rPr>
        <w:t xml:space="preserve">３) </w:t>
      </w:r>
      <w:bookmarkStart w:id="5" w:name="_Hlk108650610"/>
      <w:r w:rsidR="00F93A67" w:rsidRPr="00F93A67">
        <w:rPr>
          <w:rFonts w:asciiTheme="minorEastAsia" w:eastAsiaTheme="minorEastAsia" w:hAnsiTheme="minorEastAsia" w:hint="eastAsia"/>
          <w:color w:val="000000"/>
        </w:rPr>
        <w:t>役員等が、</w:t>
      </w:r>
      <w:r w:rsidR="00F93A67">
        <w:rPr>
          <w:rFonts w:asciiTheme="minorEastAsia" w:eastAsiaTheme="minorEastAsia" w:hAnsiTheme="minorEastAsia" w:hint="eastAsia"/>
          <w:color w:val="000000"/>
        </w:rPr>
        <w:t>暴力団又は暴力団員に対して、</w:t>
      </w:r>
      <w:r w:rsidR="00F93A67" w:rsidRPr="00F93A67">
        <w:rPr>
          <w:rFonts w:asciiTheme="minorEastAsia" w:eastAsiaTheme="minorEastAsia" w:hAnsiTheme="minorEastAsia" w:hint="eastAsia"/>
          <w:color w:val="000000"/>
        </w:rPr>
        <w:t>資金等を供給し、又は便宜を供与するな</w:t>
      </w:r>
    </w:p>
    <w:p w14:paraId="06BB4F5D" w14:textId="77777777" w:rsidR="00F93A67" w:rsidRDefault="00F93A67" w:rsidP="00FD5150">
      <w:pPr>
        <w:pStyle w:val="a3"/>
        <w:framePr w:w="9646" w:h="4981" w:hRule="exact" w:wrap="auto" w:vAnchor="page" w:hAnchor="page" w:x="1216" w:y="4516"/>
        <w:spacing w:line="0" w:lineRule="atLeast"/>
        <w:ind w:leftChars="200" w:left="420" w:right="-23"/>
        <w:rPr>
          <w:rFonts w:asciiTheme="minorEastAsia" w:eastAsiaTheme="minorEastAsia" w:hAnsiTheme="minorEastAsia"/>
          <w:color w:val="000000"/>
        </w:rPr>
      </w:pPr>
      <w:r w:rsidRPr="00F93A67">
        <w:rPr>
          <w:rFonts w:asciiTheme="minorEastAsia" w:eastAsiaTheme="minorEastAsia" w:hAnsiTheme="minorEastAsia" w:hint="eastAsia"/>
          <w:color w:val="000000"/>
        </w:rPr>
        <w:t>ど直接的あるいは積極的に暴力団の維持、運営に協力し、若しくは関与しているとき</w:t>
      </w:r>
      <w:bookmarkEnd w:id="5"/>
    </w:p>
    <w:p w14:paraId="5AE05E80" w14:textId="77777777" w:rsidR="00317B95" w:rsidRDefault="00F93A67" w:rsidP="00FD5150">
      <w:pPr>
        <w:pStyle w:val="a3"/>
        <w:framePr w:w="9646" w:h="4981" w:hRule="exact" w:wrap="auto" w:vAnchor="page" w:hAnchor="page" w:x="1216" w:y="4516"/>
        <w:spacing w:line="0" w:lineRule="atLeast"/>
        <w:ind w:leftChars="50" w:left="465" w:right="-23" w:hangingChars="150" w:hanging="360"/>
        <w:rPr>
          <w:rFonts w:asciiTheme="minorEastAsia" w:eastAsiaTheme="minorEastAsia" w:hAnsiTheme="minorEastAsia" w:cstheme="minorBidi"/>
          <w:sz w:val="12"/>
          <w:szCs w:val="12"/>
        </w:rPr>
      </w:pPr>
      <w:r>
        <w:rPr>
          <w:rFonts w:asciiTheme="minorEastAsia" w:eastAsiaTheme="minorEastAsia" w:hAnsiTheme="minorEastAsia" w:hint="eastAsia"/>
          <w:color w:val="000000"/>
        </w:rPr>
        <w:t>(４</w:t>
      </w:r>
      <w:r w:rsidR="00317B95">
        <w:rPr>
          <w:rFonts w:asciiTheme="minorEastAsia" w:eastAsiaTheme="minorEastAsia" w:hAnsiTheme="minorEastAsia" w:hint="eastAsia"/>
          <w:color w:val="000000"/>
        </w:rPr>
        <w:t xml:space="preserve">) </w:t>
      </w:r>
      <w:bookmarkStart w:id="6" w:name="_Hlk108650639"/>
      <w:r w:rsidRPr="00F93A67">
        <w:rPr>
          <w:rFonts w:asciiTheme="minorEastAsia" w:eastAsiaTheme="minorEastAsia" w:hAnsiTheme="minorEastAsia" w:hint="eastAsia"/>
          <w:color w:val="000000"/>
        </w:rPr>
        <w:t>役員等が、</w:t>
      </w:r>
      <w:r w:rsidR="00317B95">
        <w:rPr>
          <w:rFonts w:asciiTheme="minorEastAsia" w:eastAsiaTheme="minorEastAsia" w:hAnsiTheme="minorEastAsia" w:hint="eastAsia"/>
          <w:color w:val="000000"/>
        </w:rPr>
        <w:t>暴力団又は暴力団員であることを知りながらこれを不当に利用するなどして</w:t>
      </w:r>
      <w:r w:rsidRPr="00F93A67">
        <w:rPr>
          <w:rFonts w:asciiTheme="minorEastAsia" w:eastAsiaTheme="minorEastAsia" w:hAnsiTheme="minorEastAsia" w:hint="eastAsia"/>
          <w:color w:val="000000"/>
        </w:rPr>
        <w:t>いるとき</w:t>
      </w:r>
      <w:bookmarkEnd w:id="6"/>
    </w:p>
    <w:p w14:paraId="6C964BC9" w14:textId="77777777" w:rsidR="00F93A67" w:rsidRPr="00F93A67" w:rsidRDefault="00317B95" w:rsidP="00FD5150">
      <w:pPr>
        <w:pStyle w:val="a3"/>
        <w:framePr w:w="9646" w:h="4981" w:hRule="exact" w:wrap="auto" w:vAnchor="page" w:hAnchor="page" w:x="1216" w:y="4516"/>
        <w:spacing w:line="0" w:lineRule="atLeast"/>
        <w:ind w:right="-23"/>
        <w:rPr>
          <w:rFonts w:asciiTheme="minorEastAsia" w:eastAsiaTheme="minorEastAsia" w:hAnsiTheme="minorEastAsia" w:cstheme="minorBidi"/>
          <w:sz w:val="12"/>
          <w:szCs w:val="12"/>
        </w:rPr>
      </w:pPr>
      <w:r>
        <w:rPr>
          <w:rFonts w:asciiTheme="minorEastAsia" w:eastAsiaTheme="minorEastAsia" w:hAnsiTheme="minorEastAsia" w:hint="eastAsia"/>
          <w:color w:val="000000"/>
        </w:rPr>
        <w:t>（５</w:t>
      </w:r>
      <w:r w:rsidR="00F93A67" w:rsidRPr="00F93A67">
        <w:rPr>
          <w:rFonts w:asciiTheme="minorEastAsia" w:eastAsiaTheme="minorEastAsia" w:hAnsiTheme="minorEastAsia" w:hint="eastAsia"/>
          <w:color w:val="000000"/>
        </w:rPr>
        <w:t xml:space="preserve">) </w:t>
      </w:r>
      <w:bookmarkStart w:id="7" w:name="_Hlk108650645"/>
      <w:r w:rsidR="00F93A67" w:rsidRPr="00F93A67">
        <w:rPr>
          <w:rFonts w:asciiTheme="minorEastAsia" w:eastAsiaTheme="minorEastAsia" w:hAnsiTheme="minorEastAsia" w:hint="eastAsia"/>
          <w:color w:val="000000"/>
        </w:rPr>
        <w:t>役員等が、暴力団又は暴力団員と社会的に非難されるべき関係を有しているとき</w:t>
      </w:r>
      <w:bookmarkEnd w:id="7"/>
    </w:p>
    <w:p w14:paraId="5CE63E73" w14:textId="77777777" w:rsidR="00F93A67" w:rsidRPr="00317B95" w:rsidRDefault="00F93A67" w:rsidP="00FD5150">
      <w:pPr>
        <w:pStyle w:val="a3"/>
        <w:framePr w:w="9646" w:h="2107" w:hRule="exact" w:wrap="auto" w:vAnchor="page" w:hAnchor="page" w:x="1216" w:y="9451"/>
        <w:spacing w:line="250" w:lineRule="exact"/>
        <w:ind w:right="-23" w:firstLine="5"/>
        <w:rPr>
          <w:rFonts w:asciiTheme="minorEastAsia" w:eastAsiaTheme="minorEastAsia" w:hAnsiTheme="minorEastAsia" w:cstheme="minorBidi"/>
          <w:sz w:val="12"/>
          <w:szCs w:val="12"/>
        </w:rPr>
      </w:pPr>
      <w:r w:rsidRPr="00317B95">
        <w:rPr>
          <w:rFonts w:asciiTheme="minorEastAsia" w:eastAsiaTheme="minorEastAsia" w:hAnsiTheme="minorEastAsia" w:hint="eastAsia"/>
          <w:color w:val="000000"/>
        </w:rPr>
        <w:t xml:space="preserve">２   </w:t>
      </w:r>
      <w:bookmarkStart w:id="8" w:name="_Hlk108650534"/>
      <w:r w:rsidRPr="00317B95">
        <w:rPr>
          <w:rFonts w:asciiTheme="minorEastAsia" w:eastAsiaTheme="minorEastAsia" w:hAnsiTheme="minorEastAsia" w:hint="eastAsia"/>
          <w:color w:val="000000"/>
        </w:rPr>
        <w:t>契約の相手方として不適当な行為をする者</w:t>
      </w:r>
      <w:bookmarkEnd w:id="8"/>
    </w:p>
    <w:p w14:paraId="07F6B94B" w14:textId="77777777" w:rsidR="00F93A67" w:rsidRPr="00317B95" w:rsidRDefault="00317B95" w:rsidP="00FD5150">
      <w:pPr>
        <w:pStyle w:val="a3"/>
        <w:framePr w:w="9646" w:h="2107" w:hRule="exact" w:wrap="auto" w:vAnchor="page" w:hAnchor="page" w:x="1216" w:y="9451"/>
        <w:spacing w:before="115" w:line="250" w:lineRule="exact"/>
        <w:ind w:right="-23"/>
        <w:rPr>
          <w:rFonts w:asciiTheme="minorEastAsia" w:eastAsiaTheme="minorEastAsia" w:hAnsiTheme="minorEastAsia"/>
          <w:color w:val="000000"/>
        </w:rPr>
      </w:pPr>
      <w:r w:rsidRPr="00317B95">
        <w:rPr>
          <w:rFonts w:asciiTheme="minorEastAsia" w:eastAsiaTheme="minorEastAsia" w:hAnsiTheme="minorEastAsia" w:hint="eastAsia"/>
          <w:color w:val="000000"/>
        </w:rPr>
        <w:t>（１)</w:t>
      </w:r>
      <w:r>
        <w:rPr>
          <w:rFonts w:asciiTheme="minorEastAsia" w:eastAsiaTheme="minorEastAsia" w:hAnsiTheme="minorEastAsia" w:hint="eastAsia"/>
          <w:color w:val="000000"/>
        </w:rPr>
        <w:t xml:space="preserve"> </w:t>
      </w:r>
      <w:bookmarkStart w:id="9" w:name="_Hlk108650676"/>
      <w:r w:rsidR="00F93A67" w:rsidRPr="00317B95">
        <w:rPr>
          <w:rFonts w:asciiTheme="minorEastAsia" w:eastAsiaTheme="minorEastAsia" w:hAnsiTheme="minorEastAsia" w:hint="eastAsia"/>
          <w:color w:val="000000"/>
        </w:rPr>
        <w:t>暴力的な要求行為を行う者</w:t>
      </w:r>
      <w:bookmarkEnd w:id="9"/>
    </w:p>
    <w:p w14:paraId="1F2F1ADC" w14:textId="77777777" w:rsidR="00F93A67" w:rsidRPr="00317B95" w:rsidRDefault="00F93A67" w:rsidP="00FD5150">
      <w:pPr>
        <w:pStyle w:val="a3"/>
        <w:framePr w:w="9646" w:h="2107" w:hRule="exact" w:wrap="auto" w:vAnchor="page" w:hAnchor="page" w:x="1216" w:y="9451"/>
        <w:spacing w:before="115" w:line="250" w:lineRule="exact"/>
        <w:ind w:right="-23" w:firstLineChars="50" w:firstLine="120"/>
        <w:rPr>
          <w:rFonts w:asciiTheme="minorEastAsia" w:eastAsiaTheme="minorEastAsia" w:hAnsiTheme="minorEastAsia" w:cstheme="minorBidi"/>
          <w:sz w:val="12"/>
          <w:szCs w:val="12"/>
        </w:rPr>
      </w:pPr>
      <w:r w:rsidRPr="00317B95">
        <w:rPr>
          <w:rFonts w:asciiTheme="minorEastAsia" w:eastAsiaTheme="minorEastAsia" w:hAnsiTheme="minorEastAsia" w:hint="eastAsia"/>
          <w:color w:val="000000"/>
        </w:rPr>
        <w:t>(</w:t>
      </w:r>
      <w:r w:rsidR="00317B95">
        <w:rPr>
          <w:rFonts w:asciiTheme="minorEastAsia" w:eastAsiaTheme="minorEastAsia" w:hAnsiTheme="minorEastAsia" w:hint="eastAsia"/>
          <w:color w:val="000000"/>
        </w:rPr>
        <w:t>２</w:t>
      </w:r>
      <w:r w:rsidRPr="00317B95">
        <w:rPr>
          <w:rFonts w:asciiTheme="minorEastAsia" w:eastAsiaTheme="minorEastAsia" w:hAnsiTheme="minorEastAsia" w:hint="eastAsia"/>
          <w:color w:val="000000"/>
        </w:rPr>
        <w:t xml:space="preserve">) </w:t>
      </w:r>
      <w:bookmarkStart w:id="10" w:name="_Hlk108650682"/>
      <w:r w:rsidRPr="00317B95">
        <w:rPr>
          <w:rFonts w:asciiTheme="minorEastAsia" w:eastAsiaTheme="minorEastAsia" w:hAnsiTheme="minorEastAsia" w:hint="eastAsia"/>
          <w:color w:val="000000"/>
        </w:rPr>
        <w:t>法的な責任を超えた不当な要求行為を行う者</w:t>
      </w:r>
      <w:bookmarkEnd w:id="10"/>
    </w:p>
    <w:p w14:paraId="6D262EA1" w14:textId="77777777" w:rsidR="00317B95" w:rsidRDefault="00317B95" w:rsidP="00FD5150">
      <w:pPr>
        <w:pStyle w:val="a3"/>
        <w:framePr w:w="9646" w:h="2107" w:hRule="exact" w:wrap="auto" w:vAnchor="page" w:hAnchor="page" w:x="1216" w:y="9451"/>
        <w:spacing w:before="2" w:line="348" w:lineRule="exact"/>
        <w:ind w:right="-23"/>
        <w:rPr>
          <w:rFonts w:asciiTheme="minorEastAsia" w:eastAsiaTheme="minorEastAsia" w:hAnsiTheme="minorEastAsia"/>
          <w:color w:val="000000"/>
        </w:rPr>
      </w:pPr>
      <w:r>
        <w:rPr>
          <w:rFonts w:asciiTheme="minorEastAsia" w:eastAsiaTheme="minorEastAsia" w:hAnsiTheme="minorEastAsia" w:hint="eastAsia"/>
          <w:color w:val="000000"/>
        </w:rPr>
        <w:t>（３）</w:t>
      </w:r>
      <w:bookmarkStart w:id="11" w:name="_Hlk108650687"/>
      <w:r w:rsidR="00F93A67" w:rsidRPr="00317B95">
        <w:rPr>
          <w:rFonts w:asciiTheme="minorEastAsia" w:eastAsiaTheme="minorEastAsia" w:hAnsiTheme="minorEastAsia" w:hint="eastAsia"/>
          <w:color w:val="000000"/>
        </w:rPr>
        <w:t>取引に関して脅迫的な言動をし、又は暴力を用いる行為を行う者</w:t>
      </w:r>
      <w:bookmarkEnd w:id="11"/>
    </w:p>
    <w:p w14:paraId="6CD7C5FB" w14:textId="77777777" w:rsidR="00317B95" w:rsidRDefault="00317B95" w:rsidP="00FD5150">
      <w:pPr>
        <w:pStyle w:val="a3"/>
        <w:framePr w:w="9646" w:h="2107" w:hRule="exact" w:wrap="auto" w:vAnchor="page" w:hAnchor="page" w:x="1216" w:y="9451"/>
        <w:spacing w:before="2" w:line="348" w:lineRule="exact"/>
        <w:ind w:right="-23"/>
        <w:rPr>
          <w:rFonts w:asciiTheme="minorEastAsia" w:eastAsiaTheme="minorEastAsia" w:hAnsiTheme="minorEastAsia"/>
          <w:color w:val="000000"/>
        </w:rPr>
      </w:pPr>
      <w:r>
        <w:rPr>
          <w:rFonts w:asciiTheme="minorEastAsia" w:eastAsiaTheme="minorEastAsia" w:hAnsiTheme="minorEastAsia" w:hint="eastAsia"/>
          <w:color w:val="000000"/>
        </w:rPr>
        <w:t>（４）</w:t>
      </w:r>
      <w:bookmarkStart w:id="12" w:name="_Hlk108650692"/>
      <w:r w:rsidR="00F93A67" w:rsidRPr="00317B95">
        <w:rPr>
          <w:rFonts w:asciiTheme="minorEastAsia" w:eastAsiaTheme="minorEastAsia" w:hAnsiTheme="minorEastAsia" w:hint="eastAsia"/>
          <w:color w:val="000000"/>
        </w:rPr>
        <w:t>偽計又は威力を用いて契約担当官等の業務を妨害する行為を行う者</w:t>
      </w:r>
      <w:bookmarkEnd w:id="12"/>
    </w:p>
    <w:p w14:paraId="2CD312D0" w14:textId="77777777" w:rsidR="00F93A67" w:rsidRPr="00317B95" w:rsidRDefault="00317B95" w:rsidP="00FD5150">
      <w:pPr>
        <w:pStyle w:val="a3"/>
        <w:framePr w:w="9646" w:h="2107" w:hRule="exact" w:wrap="auto" w:vAnchor="page" w:hAnchor="page" w:x="1216" w:y="9451"/>
        <w:spacing w:before="2" w:line="348" w:lineRule="exact"/>
        <w:ind w:right="-23"/>
        <w:rPr>
          <w:rFonts w:asciiTheme="minorEastAsia" w:eastAsiaTheme="minorEastAsia" w:hAnsiTheme="minorEastAsia"/>
          <w:color w:val="000000"/>
        </w:rPr>
      </w:pPr>
      <w:r>
        <w:rPr>
          <w:rFonts w:asciiTheme="minorEastAsia" w:eastAsiaTheme="minorEastAsia" w:hAnsiTheme="minorEastAsia" w:hint="eastAsia"/>
          <w:color w:val="000000"/>
        </w:rPr>
        <w:t>（５）</w:t>
      </w:r>
      <w:bookmarkStart w:id="13" w:name="_Hlk108650698"/>
      <w:r w:rsidR="00F93A67" w:rsidRPr="00317B95">
        <w:rPr>
          <w:rFonts w:asciiTheme="minorEastAsia" w:eastAsiaTheme="minorEastAsia" w:hAnsiTheme="minorEastAsia" w:hint="eastAsia"/>
          <w:color w:val="000000"/>
        </w:rPr>
        <w:t>その他前各号に準ずる行為を行う者</w:t>
      </w:r>
      <w:bookmarkEnd w:id="13"/>
    </w:p>
    <w:p w14:paraId="38858D4E" w14:textId="77777777" w:rsidR="00F93A67" w:rsidRDefault="00F93A67" w:rsidP="00FD5150">
      <w:pPr>
        <w:pStyle w:val="a3"/>
        <w:framePr w:w="3106" w:h="1344" w:hRule="exact" w:wrap="auto" w:vAnchor="page" w:hAnchor="page" w:x="2386" w:y="11866"/>
        <w:spacing w:line="250" w:lineRule="exact"/>
        <w:ind w:right="-23" w:firstLine="5"/>
        <w:rPr>
          <w:rFonts w:cstheme="minorBidi"/>
          <w:sz w:val="12"/>
          <w:szCs w:val="12"/>
        </w:rPr>
      </w:pPr>
      <w:r>
        <w:rPr>
          <w:rFonts w:hint="eastAsia"/>
          <w:color w:val="000000"/>
        </w:rPr>
        <w:t>年     月       日</w:t>
      </w:r>
    </w:p>
    <w:p w14:paraId="768AB7B5" w14:textId="77777777" w:rsidR="00F93A67" w:rsidRDefault="00F93A67" w:rsidP="00FD5150">
      <w:pPr>
        <w:pStyle w:val="a3"/>
        <w:framePr w:w="3106" w:h="1344" w:hRule="exact" w:wrap="auto" w:vAnchor="page" w:hAnchor="page" w:x="2386" w:y="11866"/>
        <w:spacing w:before="115" w:line="250" w:lineRule="exact"/>
        <w:ind w:right="-23" w:firstLine="365"/>
        <w:rPr>
          <w:rFonts w:cstheme="minorBidi"/>
          <w:sz w:val="12"/>
          <w:szCs w:val="12"/>
        </w:rPr>
      </w:pPr>
      <w:r>
        <w:rPr>
          <w:rFonts w:hint="eastAsia"/>
          <w:color w:val="000000"/>
        </w:rPr>
        <w:t>住所（又は所在地）</w:t>
      </w:r>
    </w:p>
    <w:p w14:paraId="42B69ACE" w14:textId="77777777" w:rsidR="00F93A67" w:rsidRDefault="00F93A67" w:rsidP="00FD5150">
      <w:pPr>
        <w:pStyle w:val="a3"/>
        <w:framePr w:w="3106" w:h="1344" w:hRule="exact" w:wrap="auto" w:vAnchor="page" w:hAnchor="page" w:x="2386" w:y="11866"/>
        <w:spacing w:before="115" w:line="250" w:lineRule="exact"/>
        <w:ind w:right="-23" w:firstLine="365"/>
        <w:rPr>
          <w:rFonts w:cstheme="minorBidi"/>
          <w:sz w:val="12"/>
          <w:szCs w:val="12"/>
        </w:rPr>
      </w:pPr>
      <w:commentRangeStart w:id="14"/>
      <w:r>
        <w:rPr>
          <w:rFonts w:hint="eastAsia"/>
          <w:color w:val="000000"/>
        </w:rPr>
        <w:t>社名及び代表者名</w:t>
      </w:r>
      <w:commentRangeEnd w:id="14"/>
      <w:r w:rsidR="008F4D41">
        <w:rPr>
          <w:rStyle w:val="ab"/>
          <w:rFonts w:asciiTheme="minorHAnsi" w:eastAsiaTheme="minorEastAsia" w:cstheme="minorBidi"/>
          <w:kern w:val="2"/>
        </w:rPr>
        <w:commentReference w:id="14"/>
      </w:r>
    </w:p>
    <w:p w14:paraId="725DBB02" w14:textId="787D14C5" w:rsidR="00F93A67" w:rsidRDefault="00F93A67" w:rsidP="00FD5150">
      <w:pPr>
        <w:pStyle w:val="a3"/>
        <w:framePr w:w="3106" w:h="1344" w:hRule="exact" w:wrap="auto" w:vAnchor="page" w:hAnchor="page" w:x="2386" w:y="11866"/>
        <w:spacing w:before="110" w:line="250" w:lineRule="exact"/>
        <w:ind w:right="-23" w:firstLine="1810"/>
        <w:rPr>
          <w:rFonts w:cstheme="minorBidi"/>
          <w:sz w:val="12"/>
          <w:szCs w:val="12"/>
        </w:rPr>
      </w:pPr>
    </w:p>
    <w:p w14:paraId="10DC2454" w14:textId="77777777" w:rsidR="00F93A67" w:rsidRDefault="00F93A67" w:rsidP="00FD5150">
      <w:pPr>
        <w:pStyle w:val="a3"/>
        <w:framePr w:w="9256" w:h="1546" w:hRule="exact" w:wrap="auto" w:vAnchor="page" w:hAnchor="page" w:x="1336" w:y="13441"/>
        <w:spacing w:line="0" w:lineRule="atLeast"/>
        <w:ind w:right="-23" w:firstLine="6"/>
        <w:rPr>
          <w:rFonts w:cstheme="minorBidi"/>
          <w:sz w:val="12"/>
          <w:szCs w:val="12"/>
        </w:rPr>
      </w:pPr>
      <w:r>
        <w:rPr>
          <w:rFonts w:hint="eastAsia"/>
          <w:color w:val="000000"/>
        </w:rPr>
        <w:t>※  個人の場合は生年月日を記載すること。</w:t>
      </w:r>
    </w:p>
    <w:p w14:paraId="686A73DE" w14:textId="77777777" w:rsidR="00F93A67" w:rsidRDefault="00F93A67" w:rsidP="00FD5150">
      <w:pPr>
        <w:pStyle w:val="a3"/>
        <w:framePr w:w="9256" w:h="1546" w:hRule="exact" w:wrap="auto" w:vAnchor="page" w:hAnchor="page" w:x="1336" w:y="13441"/>
        <w:spacing w:before="115" w:line="0" w:lineRule="atLeast"/>
        <w:ind w:right="-23" w:firstLine="6"/>
        <w:rPr>
          <w:color w:val="000000"/>
        </w:rPr>
      </w:pPr>
      <w:r>
        <w:rPr>
          <w:rFonts w:hint="eastAsia"/>
          <w:color w:val="000000"/>
        </w:rPr>
        <w:t>※  法人の場合は役員の氏名及び生年月日が明らかとなる資料を添付すること。</w:t>
      </w:r>
    </w:p>
    <w:p w14:paraId="56EC052E" w14:textId="66307442" w:rsidR="00317B95" w:rsidRDefault="00317B95" w:rsidP="00FD5150">
      <w:pPr>
        <w:pStyle w:val="a3"/>
        <w:framePr w:w="9256" w:h="1546" w:hRule="exact" w:wrap="auto" w:vAnchor="page" w:hAnchor="page" w:x="1336" w:y="13441"/>
        <w:spacing w:before="115" w:line="0" w:lineRule="atLeast"/>
        <w:ind w:left="240" w:right="-23" w:hangingChars="200" w:hanging="240"/>
        <w:rPr>
          <w:rFonts w:cstheme="minorBidi"/>
          <w:sz w:val="12"/>
          <w:szCs w:val="12"/>
        </w:rPr>
      </w:pPr>
    </w:p>
    <w:p w14:paraId="378FA761" w14:textId="77777777" w:rsidR="006A2617" w:rsidRPr="00F93A67" w:rsidRDefault="006A2617" w:rsidP="00FD5150"/>
    <w:sectPr w:rsidR="006A2617" w:rsidRPr="00F93A67">
      <w:pgSz w:w="11906" w:h="16838"/>
      <w:pgMar w:top="1985" w:right="1701" w:bottom="1701"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ACCU" w:date="2023-05-08T17:34:00Z" w:initials="ACCU">
    <w:p w14:paraId="0245E5AC" w14:textId="77777777" w:rsidR="006F3E68" w:rsidRDefault="008F4D41">
      <w:pPr>
        <w:pStyle w:val="ac"/>
      </w:pPr>
      <w:r>
        <w:rPr>
          <w:rStyle w:val="ab"/>
        </w:rPr>
        <w:annotationRef/>
      </w:r>
      <w:r w:rsidR="006F3E68">
        <w:rPr>
          <w:rFonts w:hint="eastAsia"/>
        </w:rPr>
        <w:t>公印省略可</w:t>
      </w:r>
    </w:p>
    <w:p w14:paraId="1F3D53BD" w14:textId="77777777" w:rsidR="006F3E68" w:rsidRDefault="006F3E68" w:rsidP="00301045">
      <w:pPr>
        <w:pStyle w:val="ac"/>
      </w:pPr>
      <w:r>
        <w:rPr>
          <w:rFonts w:hint="eastAsia"/>
        </w:rPr>
        <w:t>※省略の場合は、代表者名右に「（公印省略）」と記載。</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3D53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3B121" w16cex:dateUtc="2023-05-08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3D53BD" w16cid:durableId="2803B1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54611" w14:textId="77777777" w:rsidR="004C0FFF" w:rsidRDefault="004C0FFF" w:rsidP="00FD5150">
      <w:r>
        <w:separator/>
      </w:r>
    </w:p>
  </w:endnote>
  <w:endnote w:type="continuationSeparator" w:id="0">
    <w:p w14:paraId="50703C42" w14:textId="77777777" w:rsidR="004C0FFF" w:rsidRDefault="004C0FFF" w:rsidP="00FD5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958A3" w14:textId="77777777" w:rsidR="004C0FFF" w:rsidRDefault="004C0FFF" w:rsidP="00FD5150">
      <w:r>
        <w:separator/>
      </w:r>
    </w:p>
  </w:footnote>
  <w:footnote w:type="continuationSeparator" w:id="0">
    <w:p w14:paraId="7FDF8F9F" w14:textId="77777777" w:rsidR="004C0FFF" w:rsidRDefault="004C0FFF" w:rsidP="00FD51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F0AA3"/>
    <w:multiLevelType w:val="hybridMultilevel"/>
    <w:tmpl w:val="7DBAE708"/>
    <w:lvl w:ilvl="0" w:tplc="54D6ED3A">
      <w:start w:val="1"/>
      <w:numFmt w:val="decimal"/>
      <w:lvlText w:val="(%1)"/>
      <w:lvlJc w:val="left"/>
      <w:pPr>
        <w:ind w:left="360" w:hanging="360"/>
      </w:pPr>
      <w:rPr>
        <w:rFonts w:cs="ＭＳ Ｐ明朝" w:hint="default"/>
        <w:color w:val="000000"/>
        <w:sz w:val="24"/>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165438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CU">
    <w15:presenceInfo w15:providerId="None" w15:userId="ACC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sDA2MbU0NLM0MTVV0lEKTi0uzszPAykwrAUAD9w0RywAAAA="/>
  </w:docVars>
  <w:rsids>
    <w:rsidRoot w:val="00F93A67"/>
    <w:rsid w:val="000D1CB2"/>
    <w:rsid w:val="00317B95"/>
    <w:rsid w:val="004C0FFF"/>
    <w:rsid w:val="004C6989"/>
    <w:rsid w:val="004C7F0B"/>
    <w:rsid w:val="005722FC"/>
    <w:rsid w:val="005F1F80"/>
    <w:rsid w:val="005F72DD"/>
    <w:rsid w:val="006A2617"/>
    <w:rsid w:val="006F3E68"/>
    <w:rsid w:val="007A78E4"/>
    <w:rsid w:val="007B7184"/>
    <w:rsid w:val="0084423D"/>
    <w:rsid w:val="008F4D41"/>
    <w:rsid w:val="00A41382"/>
    <w:rsid w:val="00B049A7"/>
    <w:rsid w:val="00B600F1"/>
    <w:rsid w:val="00CE56F6"/>
    <w:rsid w:val="00D42B19"/>
    <w:rsid w:val="00DF25ED"/>
    <w:rsid w:val="00DF602F"/>
    <w:rsid w:val="00F34B12"/>
    <w:rsid w:val="00F93A67"/>
    <w:rsid w:val="00FD51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2DBCA0"/>
  <w15:docId w15:val="{ED22280A-7D78-4EBD-A360-99DF822CC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スタイル"/>
    <w:rsid w:val="00F93A67"/>
    <w:pPr>
      <w:widowControl w:val="0"/>
      <w:autoSpaceDE w:val="0"/>
      <w:autoSpaceDN w:val="0"/>
      <w:adjustRightInd w:val="0"/>
    </w:pPr>
    <w:rPr>
      <w:rFonts w:ascii="ＭＳ Ｐ明朝" w:eastAsia="ＭＳ Ｐ明朝" w:cs="ＭＳ Ｐ明朝"/>
      <w:kern w:val="0"/>
      <w:sz w:val="24"/>
      <w:szCs w:val="24"/>
    </w:rPr>
  </w:style>
  <w:style w:type="paragraph" w:styleId="a4">
    <w:name w:val="Balloon Text"/>
    <w:basedOn w:val="a"/>
    <w:link w:val="a5"/>
    <w:uiPriority w:val="99"/>
    <w:semiHidden/>
    <w:unhideWhenUsed/>
    <w:rsid w:val="00B600F1"/>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B600F1"/>
    <w:rPr>
      <w:rFonts w:asciiTheme="majorHAnsi" w:eastAsiaTheme="majorEastAsia" w:hAnsiTheme="majorHAnsi" w:cstheme="majorBidi"/>
      <w:sz w:val="18"/>
      <w:szCs w:val="18"/>
    </w:rPr>
  </w:style>
  <w:style w:type="paragraph" w:styleId="a6">
    <w:name w:val="header"/>
    <w:basedOn w:val="a"/>
    <w:link w:val="a7"/>
    <w:uiPriority w:val="99"/>
    <w:unhideWhenUsed/>
    <w:rsid w:val="00FD5150"/>
    <w:pPr>
      <w:tabs>
        <w:tab w:val="center" w:pos="4252"/>
        <w:tab w:val="right" w:pos="8504"/>
      </w:tabs>
      <w:snapToGrid w:val="0"/>
    </w:pPr>
  </w:style>
  <w:style w:type="character" w:customStyle="1" w:styleId="a7">
    <w:name w:val="ヘッダー (文字)"/>
    <w:basedOn w:val="a0"/>
    <w:link w:val="a6"/>
    <w:uiPriority w:val="99"/>
    <w:rsid w:val="00FD5150"/>
  </w:style>
  <w:style w:type="paragraph" w:styleId="a8">
    <w:name w:val="footer"/>
    <w:basedOn w:val="a"/>
    <w:link w:val="a9"/>
    <w:uiPriority w:val="99"/>
    <w:unhideWhenUsed/>
    <w:rsid w:val="00FD5150"/>
    <w:pPr>
      <w:tabs>
        <w:tab w:val="center" w:pos="4252"/>
        <w:tab w:val="right" w:pos="8504"/>
      </w:tabs>
      <w:snapToGrid w:val="0"/>
    </w:pPr>
  </w:style>
  <w:style w:type="character" w:customStyle="1" w:styleId="a9">
    <w:name w:val="フッター (文字)"/>
    <w:basedOn w:val="a0"/>
    <w:link w:val="a8"/>
    <w:uiPriority w:val="99"/>
    <w:rsid w:val="00FD5150"/>
  </w:style>
  <w:style w:type="paragraph" w:styleId="aa">
    <w:name w:val="Revision"/>
    <w:hidden/>
    <w:uiPriority w:val="99"/>
    <w:semiHidden/>
    <w:rsid w:val="007A78E4"/>
  </w:style>
  <w:style w:type="character" w:styleId="ab">
    <w:name w:val="annotation reference"/>
    <w:basedOn w:val="a0"/>
    <w:uiPriority w:val="99"/>
    <w:semiHidden/>
    <w:unhideWhenUsed/>
    <w:rsid w:val="0084423D"/>
    <w:rPr>
      <w:sz w:val="18"/>
      <w:szCs w:val="18"/>
    </w:rPr>
  </w:style>
  <w:style w:type="paragraph" w:styleId="ac">
    <w:name w:val="annotation text"/>
    <w:basedOn w:val="a"/>
    <w:link w:val="ad"/>
    <w:uiPriority w:val="99"/>
    <w:unhideWhenUsed/>
    <w:rsid w:val="0084423D"/>
    <w:pPr>
      <w:jc w:val="left"/>
    </w:pPr>
  </w:style>
  <w:style w:type="character" w:customStyle="1" w:styleId="ad">
    <w:name w:val="コメント文字列 (文字)"/>
    <w:basedOn w:val="a0"/>
    <w:link w:val="ac"/>
    <w:uiPriority w:val="99"/>
    <w:rsid w:val="0084423D"/>
  </w:style>
  <w:style w:type="paragraph" w:styleId="ae">
    <w:name w:val="annotation subject"/>
    <w:basedOn w:val="ac"/>
    <w:next w:val="ac"/>
    <w:link w:val="af"/>
    <w:uiPriority w:val="99"/>
    <w:semiHidden/>
    <w:unhideWhenUsed/>
    <w:rsid w:val="0084423D"/>
    <w:rPr>
      <w:b/>
      <w:bCs/>
    </w:rPr>
  </w:style>
  <w:style w:type="character" w:customStyle="1" w:styleId="af">
    <w:name w:val="コメント内容 (文字)"/>
    <w:basedOn w:val="ad"/>
    <w:link w:val="ae"/>
    <w:uiPriority w:val="99"/>
    <w:semiHidden/>
    <w:rsid w:val="008442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EB5A26-65FA-4044-9B24-3A501B2B7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35</Words>
  <Characters>773</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文部科学省</dc:creator>
  <cp:lastModifiedBy>ACCU</cp:lastModifiedBy>
  <cp:revision>6</cp:revision>
  <cp:lastPrinted>2017-02-27T02:17:00Z</cp:lastPrinted>
  <dcterms:created xsi:type="dcterms:W3CDTF">2022-07-13T11:00:00Z</dcterms:created>
  <dcterms:modified xsi:type="dcterms:W3CDTF">2023-05-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899a617-f30e-4fb8-b81c-fb6d0b94ac5b_Enabled">
    <vt:lpwstr>true</vt:lpwstr>
  </property>
  <property fmtid="{D5CDD505-2E9C-101B-9397-08002B2CF9AE}" pid="3" name="MSIP_Label_d899a617-f30e-4fb8-b81c-fb6d0b94ac5b_SetDate">
    <vt:lpwstr>2022-03-07T12:02:41Z</vt:lpwstr>
  </property>
  <property fmtid="{D5CDD505-2E9C-101B-9397-08002B2CF9AE}" pid="4" name="MSIP_Label_d899a617-f30e-4fb8-b81c-fb6d0b94ac5b_Method">
    <vt:lpwstr>Standard</vt:lpwstr>
  </property>
  <property fmtid="{D5CDD505-2E9C-101B-9397-08002B2CF9AE}" pid="5" name="MSIP_Label_d899a617-f30e-4fb8-b81c-fb6d0b94ac5b_Name">
    <vt:lpwstr>機密性2情報</vt:lpwstr>
  </property>
  <property fmtid="{D5CDD505-2E9C-101B-9397-08002B2CF9AE}" pid="6" name="MSIP_Label_d899a617-f30e-4fb8-b81c-fb6d0b94ac5b_SiteId">
    <vt:lpwstr>545810b0-36cb-4290-8926-48dbc0f9e92f</vt:lpwstr>
  </property>
  <property fmtid="{D5CDD505-2E9C-101B-9397-08002B2CF9AE}" pid="7" name="MSIP_Label_d899a617-f30e-4fb8-b81c-fb6d0b94ac5b_ActionId">
    <vt:lpwstr>cea5f911-3896-45a0-b4c9-c18bda6b1df3</vt:lpwstr>
  </property>
  <property fmtid="{D5CDD505-2E9C-101B-9397-08002B2CF9AE}" pid="8" name="MSIP_Label_d899a617-f30e-4fb8-b81c-fb6d0b94ac5b_ContentBits">
    <vt:lpwstr>0</vt:lpwstr>
  </property>
</Properties>
</file>